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2d14aa4941a0117234807bed8512b932e1dbcb6"/>
    <w:p>
      <w:pPr>
        <w:pStyle w:val="Heading1"/>
      </w:pPr>
      <w:r>
        <w:t xml:space="preserve">Cover Letter for Tailor Position in United Arab Emirates Abu Dhabi</w:t>
      </w:r>
    </w:p>
    <w:p>
      <w:pPr>
        <w:pStyle w:val="FirstParagraph"/>
      </w:pPr>
      <w:r>
        <w:t xml:space="preserve">Dear [Hiring Manager's Name],</w:t>
      </w:r>
    </w:p>
    <w:p>
      <w:pPr>
        <w:pStyle w:val="BodyText"/>
      </w:pPr>
      <w:r>
        <w:t xml:space="preserve">As a dedicated and skilled tailor with a passion for precision, artistry, and cultural sensitivity, I am excited to apply for the Tailor position at your esteemed establishment in the United Arab Emirates (UAE), specifically in Abu Dhabi. The opportunity to contribute my expertise in custom tailoring within this vibrant city aligns perfectly with my professional goals and appreciation for craftsmanship. Having worked in diverse environments and immersed myself in the nuances of traditional and contemporary fashion, I am confident that my skills will add value to your team while meeting the unique demands of the UAE market.</w:t>
      </w:r>
    </w:p>
    <w:p>
      <w:pPr>
        <w:pStyle w:val="BodyText"/>
      </w:pPr>
      <w:r>
        <w:t xml:space="preserve">The United Arab Emirates, particularly Abu Dhabi, is a global hub for luxury, innovation, and cultural heritage. As a Tailor in this region, it is essential to blend technical excellence with an understanding of local customs and high-end expectations. My experience in creating bespoke garments—ranging from traditional attire like the kandura and abaya to modern Western-style suits—has equipped me with the adaptability needed to thrive in such a dynamic setting. I specialize in tailoring that respects cultural significance while incorporating global fashion trends, ensuring every client receives a product that reflects their identity and aspirations.</w:t>
      </w:r>
    </w:p>
    <w:p>
      <w:pPr>
        <w:pStyle w:val="BodyText"/>
      </w:pPr>
      <w:r>
        <w:t xml:space="preserve">My journey as a Tailor began with formal training at [Name of Training Institution or Certification], where I developed a strong foundation in garment construction, fabric selection, and pattern-making. Over the years, I have refined my skills through hands-on experience in both retail and private custom tailoring environments. Whether working with luxury fabrics such as silk, cashmere, or fine wool or handling delicate embroidery and beadwork, I approach every project with meticulous attention to detail. My ability to translate client visions into tangible creations has earned me a reputation for delivering exceptional quality and personalized service.</w:t>
      </w:r>
    </w:p>
    <w:p>
      <w:pPr>
        <w:pStyle w:val="BodyText"/>
      </w:pPr>
      <w:r>
        <w:t xml:space="preserve">What sets me apart is my commitment to understanding the unique needs of each client. In Abu Dhabi, where fashion often intersects with tradition and modernity, I have learned to balance aesthetic appeal with functional design. For instance, I have tailored custom kanduras that incorporate traditional motifs while ensuring comfort for modern lifestyles, or modified abayas to meet contemporary silhouettes without compromising cultural integrity. This ability to bridge the gap between heritage and innovation is a strength that I believe aligns seamlessly with the values of your organization.</w:t>
      </w:r>
    </w:p>
    <w:p>
      <w:pPr>
        <w:pStyle w:val="BodyText"/>
      </w:pPr>
      <w:r>
        <w:t xml:space="preserve">Moreover, my experience in customer service has taught me the importance of communication and patience. In a city as cosmopolitan as Abu Dhabi, where clients come from diverse backgrounds, I prioritize clear dialogue to ensure their expectations are met. Whether it’s addressing specific requests for alterations or guiding customers through fabric choices, I strive to create a positive and collaborative experience. This approach not only fosters trust but also builds long-term relationships with clients who value reliability and professionalism.</w:t>
      </w:r>
    </w:p>
    <w:p>
      <w:pPr>
        <w:pStyle w:val="BodyText"/>
      </w:pPr>
      <w:r>
        <w:t xml:space="preserve">The United Arab Emirates Abu Dhabi is known for its high standards in craftsmanship and hospitality. As a Tailor, I understand the importance of adhering to these standards while maintaining a keen eye for quality. My work ethic is rooted in integrity, precision, and a dedication to excellence. I am well-versed in using advanced tailoring tools and technologies, including sewing machines, cutting tables, and digital measurement systems, which allow me to streamline processes without compromising on the handcrafted elements that define bespoke tailoring.</w:t>
      </w:r>
    </w:p>
    <w:p>
      <w:pPr>
        <w:pStyle w:val="BodyText"/>
      </w:pPr>
      <w:r>
        <w:t xml:space="preserve">In addition to my technical skills, I bring a deep appreciation for the cultural and social context of my work. In Abu Dhabi, where fashion is often a reflection of identity and status, I take pride in delivering garments that resonate with clients’ personal stories. For example, I have worked on special occasion attire for weddings and formal events, ensuring that every stitch and detail aligns with the client’s vision. This level of customization requires not only technical skill but also an empathetic approach to understanding the emotional significance of clothing.</w:t>
      </w:r>
    </w:p>
    <w:p>
      <w:pPr>
        <w:pStyle w:val="BodyText"/>
      </w:pPr>
      <w:r>
        <w:t xml:space="preserve">My motivation to join your team stems from a desire to contribute to a legacy of excellence in tailoring within the UAE. Abu Dhabi’s fashion industry is rapidly evolving, and I am eager to be part of an organization that values innovation while respecting tradition. I am particularly drawn to your commitment to [mention specific detail about the company, e.g., "sustainable practices," "luxury craftsmanship," or "community engagement"], as these align with my own professional values. I believe my background in both traditional and modern tailoring, combined with my adaptability and dedication, makes me an ideal candidate for this role.</w:t>
      </w:r>
    </w:p>
    <w:p>
      <w:pPr>
        <w:pStyle w:val="BodyText"/>
      </w:pPr>
      <w:r>
        <w:t xml:space="preserve">Thank you for considering my application. I would be honored to discuss how my skills and experience can contribute to the success of your team in the United Arab Emirates Abu Dhabi. I am available at [your phone number] or [your email address] and am happy to accommodate an interview at your convenience. Please find my resume attached for your refer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United Arab Emirates Abu Dhabi</dc:title>
  <dc:creator/>
  <cp:keywords/>
  <dcterms:created xsi:type="dcterms:W3CDTF">2026-07-23T14:50:30Z</dcterms:created>
  <dcterms:modified xsi:type="dcterms:W3CDTF">2026-07-23T14:50:30Z</dcterms:modified>
</cp:coreProperties>
</file>

<file path=docProps/custom.xml><?xml version="1.0" encoding="utf-8"?>
<Properties xmlns="http://schemas.openxmlformats.org/officeDocument/2006/custom-properties" xmlns:vt="http://schemas.openxmlformats.org/officeDocument/2006/docPropsVTypes"/>
</file>